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highly motivated and experienced Petroleum Engineer with a passion for innovation in the energy sector, I am excited to apply for the Petroleum Engineer position at your esteemed organization in Switzerland Zurich. This opportunity aligns perfectly with my professional background and aspirations, particularly given Zurich’s reputation as a hub for cutting-edge engineering solutions and sustainable energy practices. The dynamic landscape of Switzerland Zurich offers an ideal environment to contribute my expertise while advancing the future of global energy systems.</w:t>
      </w:r>
    </w:p>
    <w:p>
      <w:pPr>
        <w:pStyle w:val="BodyText"/>
      </w:pPr>
      <w:r>
        <w:t xml:space="preserve">With a Master’s degree in Petroleum Engineering from [University Name] and over [X years] of experience in the field, I have developed a strong foundation in reservoir analysis, drilling optimization, and production engineering. My career has been defined by a commitment to excellence, problem-solving, and adapting to the evolving demands of the energy industry. Whether working on conventional oil fields or exploring unconventional resources such as shale gas and tight oil formations, I have consistently delivered results that balance technical rigor with environmental responsibility. This experience has prepared me to contribute meaningfully to your team in Switzerland Zurich, where innovation and sustainability are central to the energy sector.</w:t>
      </w:r>
    </w:p>
    <w:p>
      <w:pPr>
        <w:pStyle w:val="BodyText"/>
      </w:pPr>
      <w:r>
        <w:t xml:space="preserve">One of my key strengths lies in my ability to integrate advanced technologies into traditional petroleum engineering practices. For instance, I have led projects utilizing 3D seismic data interpretation and reservoir simulation software like Petrel and Eclipse to optimize well placement and enhance recovery rates. These tools, combined with a deep understanding of geology and fluid dynamics, have enabled me to design cost-effective solutions that maximize hydrocarbon extraction while minimizing environmental impact. In Switzerland Zurich, where there is a growing emphasis on energy transition and carbon reduction, these skills are particularly valuable. I am eager to bring this technical expertise to your organization as you navigate the challenges of modernizing energy infrastructure and embracing renewable technologies.</w:t>
      </w:r>
    </w:p>
    <w:p>
      <w:pPr>
        <w:pStyle w:val="BodyText"/>
      </w:pPr>
      <w:r>
        <w:t xml:space="preserve">My professional journey has also been shaped by collaboration with multidisciplinary teams across global projects. From working in the North Sea oil fields to contributing to onshore operations in [Country Name], I have learned the importance of cultural adaptability and effective communication. Switzerland Zurich, as a melting pot of international talent, represents an environment where such skills are essential. I thrive in collaborative settings where diverse perspectives drive innovation, and I am confident that my ability to work with engineers, geologists, and project managers will add value to your team. Furthermore, my fluency in [Language(s)] ensures seamless communication with stakeholders across different regions.</w:t>
      </w:r>
    </w:p>
    <w:p>
      <w:pPr>
        <w:pStyle w:val="BodyText"/>
      </w:pPr>
      <w:r>
        <w:t xml:space="preserve">What draws me most to the Petroleum Engineer role in Switzerland Zurich is the opportunity to contribute to a forward-thinking organization that prioritizes both technical excellence and sustainability. The Swiss energy sector is renowned for its commitment to innovation, whether through advancements in geothermal energy or the integration of digital technologies into traditional operations. I am particularly interested in how your company is leveraging data analytics and artificial intelligence to improve operational efficiency. I am keen to explore ways to apply my knowledge of machine learning algorithms for predictive maintenance and reservoir forecasting, which could further enhance your competitive edge.</w:t>
      </w:r>
    </w:p>
    <w:p>
      <w:pPr>
        <w:pStyle w:val="BodyText"/>
      </w:pPr>
      <w:r>
        <w:t xml:space="preserve">Moreover, Switzerland Zurich’s strategic location at the heart of Europe makes it an ideal base for international projects. The region’s focus on research and development, coupled with its access to world-class institutions, creates a fertile ground for groundbreaking work in energy engineering. I am inspired by the potential to collaborate with leading experts in fields such as carbon capture and storage (CCS) or hydrogen production, which are gaining prominence as part of Switzerland’s long-term energy strategy. My proactive approach to learning and adapting to new challenges positions me well to contribute to these initiatives.</w:t>
      </w:r>
    </w:p>
    <w:p>
      <w:pPr>
        <w:pStyle w:val="BodyText"/>
      </w:pPr>
      <w:r>
        <w:t xml:space="preserve">While my technical skills are a cornerstone of my qualifications, I also bring a strong work ethic and a dedication to continuous improvement. I am particularly proud of my role in [specific project or achievement], where I spearheaded the implementation of an innovative drilling technique that reduced costs by [X]% while improving safety standards. This experience reinforced my belief that engineering is not just about solving problems but about creating solutions that benefit communities and the planet. In Switzerland Zurich, where there is a strong emphasis on corporate social responsibility, I am eager to apply this philosophy to every project I undertake.</w:t>
      </w:r>
    </w:p>
    <w:p>
      <w:pPr>
        <w:pStyle w:val="BodyText"/>
      </w:pPr>
      <w:r>
        <w:t xml:space="preserve">I am also deeply committed to environmental stewardship. While the petroleum industry has historically faced criticism for its ecological impact, I believe that engineers play a critical role in mitigating these effects through responsible practices and technological innovation. My work has always emphasized minimizing water usage, reducing emissions, and ensuring compliance with strict regulatory frameworks. In Switzerland Zurich, where sustainability is a core value for many organizations, I am confident that my approach aligns with your company’s mission to balance energy production with environmental protection.</w:t>
      </w:r>
    </w:p>
    <w:p>
      <w:pPr>
        <w:pStyle w:val="BodyText"/>
      </w:pPr>
      <w:r>
        <w:t xml:space="preserve">Finally, I want to express my enthusiasm for the opportunity to join your team. The Petroleum Engineer role in Switzerland Zurich represents not just a career move but a chance to be part of an organization that is shaping the future of energy. I am eager to bring my expertise, passion, and dedication to your company and contribute to its continued success. I would welcome the opportunity to discuss how my background and skills align with your needs in more detail.</w:t>
      </w:r>
    </w:p>
    <w:p>
      <w:pPr>
        <w:pStyle w:val="BodyText"/>
      </w:pPr>
      <w:r>
        <w:t xml:space="preserve">Thank you for considering my application. I look forward to the possibility of contributing to your team in Switzerland Zurich.</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5-12-11T11:34:48Z</dcterms:created>
  <dcterms:modified xsi:type="dcterms:W3CDTF">2025-12-11T11:34:48Z</dcterms:modified>
</cp:coreProperties>
</file>

<file path=docProps/custom.xml><?xml version="1.0" encoding="utf-8"?>
<Properties xmlns="http://schemas.openxmlformats.org/officeDocument/2006/custom-properties" xmlns:vt="http://schemas.openxmlformats.org/officeDocument/2006/docPropsVTypes"/>
</file>